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398ba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398bad-9778-11ec-a44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OQ7DMAwj+gH9/5f8gSpS7dSlADXELZA4AyGJh43+WcSjvgGoQhcBesMXfte/3waou+bRgixtUrwpb6Hmp80Bnqok7/AITW9eLvBaf37qy+dnfr/rgF8t0Egoayidn4TpGXKaZdzvQHGLpArN+50+ISqmUiLmo+UzsTulzoPp/FgmgoLWEFM8M6xG1apsnNZnpUgwFmCul6F3rKYZWtp5v/LEulglpniWyaAotNx4PD8peUqzsgt5fXIHbRIj5nkF1zgMi5mcDzY2DzYZ0n7NgjwiwLxfJzM3EAYt17NkTLGrczPXy0bfJkt17rc1GZwJskcfnG/lnJ+475vztzdb1sAHeI6YFtnsm/uGbKyQ5sn86ENpugau7gfWtRKhD/T33PvuG2T2Z6lSGWX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having a problem accessing my phone serv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398bad-9778-11ec-a44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9398bad-9778-11ec-a442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9398bad-9778-11ec-a442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398bad</dc:title>
  <dc:creator/>
  <cp:keywords/>
  <dcterms:created xsi:type="dcterms:W3CDTF">2026-05-03T09:29:41Z</dcterms:created>
  <dcterms:modified xsi:type="dcterms:W3CDTF">2026-05-03T09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